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41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4" w:name="задание-1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а каталог для программам лабораторной работы № 10, перешла в него и создала файл lab10-1.asm, readme-1.txt, readme-2.txt (рис. [??])</w:t>
      </w:r>
    </w:p>
    <w:p>
      <w:pPr>
        <w:pStyle w:val="CaptionedFigure"/>
      </w:pPr>
      <w:r>
        <w:drawing>
          <wp:inline>
            <wp:extent cx="3733800" cy="1120649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24"/>
    <w:bookmarkStart w:id="28" w:name="задание-2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веду в файл lab10-1.asm текст программы из листинга 10.1 (Программа записи в файл сообщения). Создам исполняемый файл и проверю его работу (рис. [??]), для правильного выполнения программы я создала файла readme.txt.</w:t>
      </w:r>
    </w:p>
    <w:p>
      <w:pPr>
        <w:pStyle w:val="CaptionedFigure"/>
      </w:pPr>
      <w:r>
        <w:drawing>
          <wp:inline>
            <wp:extent cx="3733800" cy="1541337"/>
            <wp:effectExtent b="0" l="0" r="0" t="0"/>
            <wp:docPr descr="Запуск исполняемого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28"/>
    <w:bookmarkStart w:id="32" w:name="задание-3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 помощью команды chmod изменю права доступа к исполняемому файлу lab10-1, запретив его выполнение. Попытаюсь выполнить файл (рис. [??]). Объясню результат. Команда chmod меняет права доступа, a - у всех пользователей, включая владельца,- забирает права, x - забирает права на исполнение, а дальше у какого-то файла. И так как я владелец, мне тоже отказано в доступе.</w:t>
      </w:r>
    </w:p>
    <w:p>
      <w:pPr>
        <w:pStyle w:val="CaptionedFigure"/>
      </w:pPr>
      <w:r>
        <w:drawing>
          <wp:inline>
            <wp:extent cx="3733800" cy="804520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2"/>
    <w:bookmarkStart w:id="36" w:name="задание-4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С помощью команды chmod изменю права доступа к файлу lab10-1.asm с исходным текстом программы, добавив права на исполнение (рис. [??]). Попытаюсь выполнить его и объясню результат. Изменила - на +, чтобы добавить права всем обратно, файл исполняется.</w:t>
      </w:r>
    </w:p>
    <w:p>
      <w:pPr>
        <w:pStyle w:val="CaptionedFigure"/>
      </w:pPr>
      <w:r>
        <w:drawing>
          <wp:inline>
            <wp:extent cx="3733800" cy="804520"/>
            <wp:effectExtent b="0" l="0" r="0" t="0"/>
            <wp:docPr descr="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6"/>
    <w:bookmarkStart w:id="40" w:name="задание-5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В соответствии с вариантом в таблице 10.4 предоставлю права доступа к файлу readme-1.txt представленные в символьном виде, а для файла readme-2.txt – в двочном виде. Проверю правильность выполнения с помощью команды ls -l (рис. [??]).</w:t>
      </w:r>
    </w:p>
    <w:p>
      <w:pPr>
        <w:pStyle w:val="CaptionedFigure"/>
      </w:pPr>
      <w:r>
        <w:drawing>
          <wp:inline>
            <wp:extent cx="3733800" cy="1818508"/>
            <wp:effectExtent b="0" l="0" r="0" t="0"/>
            <wp:docPr descr="Проверка прав доступа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доступа</w:t>
      </w:r>
    </w:p>
    <w:bookmarkEnd w:id="40"/>
    <w:bookmarkEnd w:id="41"/>
    <w:bookmarkStart w:id="4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bookmarkStart w:id="48" w:name="задание-1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апишу программу работающую по следующему алгоритму (рис. [??]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м исполняемый файл и проверю его работу. Проверю наличие файла и его</w:t>
      </w:r>
      <w:r>
        <w:t xml:space="preserve"> </w:t>
      </w:r>
      <w:r>
        <w:t xml:space="preserve">содержимое с помощью команд ls и cat (рис. [??]).</w:t>
      </w:r>
    </w:p>
    <w:p>
      <w:pPr>
        <w:pStyle w:val="CaptionedFigure"/>
      </w:pPr>
      <w:r>
        <w:drawing>
          <wp:inline>
            <wp:extent cx="3733800" cy="5574497"/>
            <wp:effectExtent b="0" l="0" r="0" t="0"/>
            <wp:docPr descr="Код программы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1575592"/>
            <wp:effectExtent b="0" l="0" r="0" t="0"/>
            <wp:docPr descr="Исполнение программы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риобрела навыки написания программ для работы с файлами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Чигладзе Майя Владиславовна</dc:creator>
  <dc:language>ru-RU</dc:language>
  <cp:keywords/>
  <dcterms:created xsi:type="dcterms:W3CDTF">2023-12-13T13:06:50Z</dcterms:created>
  <dcterms:modified xsi:type="dcterms:W3CDTF">2023-12-13T13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